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9CF3A2" w14:textId="77777777" w:rsidR="00A75846" w:rsidRPr="0058252D" w:rsidRDefault="00A75846">
      <w:pPr>
        <w:rPr>
          <w:rFonts w:ascii="Arial" w:hAnsi="Arial" w:cs="Arial"/>
          <w:sz w:val="18"/>
          <w:szCs w:val="18"/>
        </w:rPr>
      </w:pPr>
      <w:bookmarkStart w:id="0" w:name="_GoBack"/>
    </w:p>
    <w:bookmarkEnd w:id="0"/>
    <w:tbl>
      <w:tblPr>
        <w:tblW w:w="9889" w:type="dxa"/>
        <w:tblInd w:w="118" w:type="dxa"/>
        <w:tblLook w:val="04A0" w:firstRow="1" w:lastRow="0" w:firstColumn="1" w:lastColumn="0" w:noHBand="0" w:noVBand="1"/>
      </w:tblPr>
      <w:tblGrid>
        <w:gridCol w:w="2715"/>
        <w:gridCol w:w="757"/>
        <w:gridCol w:w="529"/>
        <w:gridCol w:w="2683"/>
        <w:gridCol w:w="567"/>
        <w:gridCol w:w="144"/>
        <w:gridCol w:w="2456"/>
        <w:gridCol w:w="38"/>
      </w:tblGrid>
      <w:tr w:rsidR="005E48CF" w:rsidRPr="0058252D" w14:paraId="44BC5C50" w14:textId="77777777" w:rsidTr="00750C3C">
        <w:tc>
          <w:tcPr>
            <w:tcW w:w="9889" w:type="dxa"/>
            <w:gridSpan w:val="8"/>
            <w:shd w:val="clear" w:color="auto" w:fill="auto"/>
          </w:tcPr>
          <w:p w14:paraId="16C751C1" w14:textId="77777777" w:rsidR="00656902" w:rsidRPr="0058252D" w:rsidRDefault="00656902" w:rsidP="006276E1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0D9DB00" w14:textId="10A173D8" w:rsidR="005E48CF" w:rsidRDefault="005E48CF" w:rsidP="00750C3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8252D">
              <w:rPr>
                <w:rFonts w:ascii="Arial" w:hAnsi="Arial" w:cs="Arial"/>
                <w:b/>
                <w:sz w:val="24"/>
                <w:szCs w:val="24"/>
              </w:rPr>
              <w:t xml:space="preserve">MATRÍCULA </w:t>
            </w:r>
            <w:r w:rsidR="00656902" w:rsidRPr="0058252D">
              <w:rPr>
                <w:rFonts w:ascii="Arial" w:hAnsi="Arial" w:cs="Arial"/>
                <w:b/>
                <w:sz w:val="24"/>
                <w:szCs w:val="24"/>
              </w:rPr>
              <w:t>– ALUNO CONVÊNIO</w:t>
            </w:r>
          </w:p>
          <w:p w14:paraId="136200BE" w14:textId="3AE2E7D1" w:rsidR="00750C3C" w:rsidRPr="0058252D" w:rsidRDefault="00750C3C" w:rsidP="00750C3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eríodo ______/___</w:t>
            </w:r>
          </w:p>
          <w:p w14:paraId="44BC5C4F" w14:textId="085A99B4" w:rsidR="00656902" w:rsidRPr="0058252D" w:rsidRDefault="00656902" w:rsidP="006276E1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0C3C" w:rsidRPr="0058252D" w14:paraId="44BC5C52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7395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7326CB00" w14:textId="73DED1AA" w:rsidR="00750C3C" w:rsidRPr="0058252D" w:rsidRDefault="00750C3C" w:rsidP="00750C3C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Nome: </w:t>
            </w:r>
          </w:p>
        </w:tc>
        <w:tc>
          <w:tcPr>
            <w:tcW w:w="245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4BC5C51" w14:textId="461E68E9" w:rsidR="00750C3C" w:rsidRPr="0058252D" w:rsidRDefault="00750C3C" w:rsidP="006276E1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ível:</w:t>
            </w:r>
          </w:p>
        </w:tc>
      </w:tr>
      <w:tr w:rsidR="00656902" w:rsidRPr="0058252D" w14:paraId="44BC5C56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44BC5C53" w14:textId="77777777" w:rsidR="00656902" w:rsidRPr="0058252D" w:rsidRDefault="00656902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Data de nascimento: </w:t>
            </w:r>
          </w:p>
        </w:tc>
        <w:tc>
          <w:tcPr>
            <w:tcW w:w="6379" w:type="dxa"/>
            <w:gridSpan w:val="5"/>
            <w:vAlign w:val="center"/>
          </w:tcPr>
          <w:p w14:paraId="44BC5C55" w14:textId="1E455E4E" w:rsidR="00656902" w:rsidRPr="0058252D" w:rsidRDefault="00656902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Estado civil: </w:t>
            </w:r>
          </w:p>
        </w:tc>
      </w:tr>
      <w:tr w:rsidR="00AF285E" w:rsidRPr="0058252D" w14:paraId="44BC5C5A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44BC5C57" w14:textId="77777777" w:rsidR="00AF285E" w:rsidRPr="0058252D" w:rsidRDefault="00AF285E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RG: </w:t>
            </w:r>
          </w:p>
        </w:tc>
        <w:tc>
          <w:tcPr>
            <w:tcW w:w="3212" w:type="dxa"/>
            <w:gridSpan w:val="2"/>
            <w:vAlign w:val="center"/>
          </w:tcPr>
          <w:p w14:paraId="44BC5C58" w14:textId="5DDFB60D" w:rsidR="00AF285E" w:rsidRPr="0058252D" w:rsidRDefault="00AF285E" w:rsidP="00E26B79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Órgão Expedidor: </w:t>
            </w:r>
          </w:p>
        </w:tc>
        <w:tc>
          <w:tcPr>
            <w:tcW w:w="3167" w:type="dxa"/>
            <w:gridSpan w:val="3"/>
            <w:vAlign w:val="center"/>
          </w:tcPr>
          <w:p w14:paraId="44BC5C59" w14:textId="77777777" w:rsidR="00AF285E" w:rsidRPr="0058252D" w:rsidRDefault="00AF285E" w:rsidP="006276E1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Data:</w:t>
            </w:r>
          </w:p>
        </w:tc>
      </w:tr>
      <w:tr w:rsidR="00E26B79" w:rsidRPr="0058252D" w14:paraId="3F5E3A16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58751240" w14:textId="6DEDB713" w:rsidR="00E26B79" w:rsidRPr="0058252D" w:rsidRDefault="00E26B79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PF:</w:t>
            </w:r>
          </w:p>
        </w:tc>
        <w:tc>
          <w:tcPr>
            <w:tcW w:w="3212" w:type="dxa"/>
            <w:gridSpan w:val="2"/>
            <w:vAlign w:val="center"/>
          </w:tcPr>
          <w:p w14:paraId="1E4A15EB" w14:textId="120BC578" w:rsidR="00E26B79" w:rsidRPr="0058252D" w:rsidRDefault="00E26B79" w:rsidP="006276E1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E26B79">
              <w:rPr>
                <w:rFonts w:ascii="Arial" w:hAnsi="Arial" w:cs="Arial"/>
                <w:sz w:val="18"/>
                <w:szCs w:val="18"/>
              </w:rPr>
              <w:t>assaporte:</w:t>
            </w:r>
          </w:p>
        </w:tc>
        <w:tc>
          <w:tcPr>
            <w:tcW w:w="3167" w:type="dxa"/>
            <w:gridSpan w:val="3"/>
            <w:vAlign w:val="center"/>
          </w:tcPr>
          <w:p w14:paraId="1B379BBC" w14:textId="7E77AABB" w:rsidR="00E26B79" w:rsidRPr="0058252D" w:rsidRDefault="00E26B79" w:rsidP="006276E1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alidade:</w:t>
            </w:r>
          </w:p>
        </w:tc>
      </w:tr>
      <w:tr w:rsidR="0093046C" w:rsidRPr="0058252D" w14:paraId="44BC5C5D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44BC5C5B" w14:textId="77777777" w:rsidR="0093046C" w:rsidRPr="0058252D" w:rsidRDefault="0093046C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Nacionalidade: </w:t>
            </w:r>
          </w:p>
        </w:tc>
        <w:tc>
          <w:tcPr>
            <w:tcW w:w="6379" w:type="dxa"/>
            <w:gridSpan w:val="5"/>
            <w:vAlign w:val="center"/>
          </w:tcPr>
          <w:p w14:paraId="44BC5C5C" w14:textId="77777777" w:rsidR="0093046C" w:rsidRPr="0058252D" w:rsidRDefault="008D0E07" w:rsidP="006276E1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Naturalidade (Município):</w:t>
            </w:r>
          </w:p>
        </w:tc>
      </w:tr>
      <w:tr w:rsidR="00E26B79" w:rsidRPr="0058252D" w14:paraId="44BC5C60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9851" w:type="dxa"/>
            <w:gridSpan w:val="7"/>
            <w:vAlign w:val="center"/>
          </w:tcPr>
          <w:p w14:paraId="44BC5C5F" w14:textId="00C13F6B" w:rsidR="00E26B79" w:rsidRPr="00E26B79" w:rsidRDefault="00E26B79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me completo da mãe</w:t>
            </w:r>
            <w:r w:rsidRPr="0058252D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</w:tc>
      </w:tr>
      <w:tr w:rsidR="00E26B79" w:rsidRPr="0058252D" w14:paraId="4F0ABC21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9851" w:type="dxa"/>
            <w:gridSpan w:val="7"/>
            <w:vAlign w:val="center"/>
          </w:tcPr>
          <w:p w14:paraId="4DBC620F" w14:textId="185F0F99" w:rsidR="00E26B79" w:rsidRPr="00E26B79" w:rsidRDefault="00E26B79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26B79">
              <w:rPr>
                <w:rFonts w:ascii="Arial" w:hAnsi="Arial" w:cs="Arial"/>
                <w:sz w:val="18"/>
                <w:szCs w:val="18"/>
              </w:rPr>
              <w:t xml:space="preserve">Nome </w:t>
            </w:r>
            <w:r>
              <w:rPr>
                <w:rFonts w:ascii="Arial" w:hAnsi="Arial" w:cs="Arial"/>
                <w:sz w:val="18"/>
                <w:szCs w:val="18"/>
              </w:rPr>
              <w:t xml:space="preserve">completo do </w:t>
            </w:r>
            <w:r w:rsidRPr="00E26B79">
              <w:rPr>
                <w:rFonts w:ascii="Arial" w:hAnsi="Arial" w:cs="Arial"/>
                <w:sz w:val="18"/>
                <w:szCs w:val="18"/>
              </w:rPr>
              <w:t>pai:</w:t>
            </w:r>
          </w:p>
        </w:tc>
      </w:tr>
      <w:tr w:rsidR="0093046C" w:rsidRPr="0058252D" w14:paraId="44BC5C64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2715" w:type="dxa"/>
            <w:vAlign w:val="center"/>
          </w:tcPr>
          <w:p w14:paraId="44BC5C61" w14:textId="77777777" w:rsidR="0093046C" w:rsidRPr="0058252D" w:rsidRDefault="0093046C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Telefone:</w:t>
            </w:r>
          </w:p>
        </w:tc>
        <w:tc>
          <w:tcPr>
            <w:tcW w:w="1286" w:type="dxa"/>
            <w:gridSpan w:val="2"/>
            <w:vAlign w:val="center"/>
          </w:tcPr>
          <w:p w14:paraId="44BC5C62" w14:textId="77777777" w:rsidR="0093046C" w:rsidRPr="0058252D" w:rsidRDefault="0093046C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Celular: </w:t>
            </w:r>
          </w:p>
        </w:tc>
        <w:tc>
          <w:tcPr>
            <w:tcW w:w="5850" w:type="dxa"/>
            <w:gridSpan w:val="4"/>
            <w:vAlign w:val="center"/>
          </w:tcPr>
          <w:p w14:paraId="44BC5C63" w14:textId="4AFAB043" w:rsidR="0093046C" w:rsidRPr="0058252D" w:rsidRDefault="0093046C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E-mail</w:t>
            </w:r>
            <w:r w:rsidR="001360CB" w:rsidRPr="0058252D">
              <w:rPr>
                <w:rFonts w:ascii="Arial" w:hAnsi="Arial" w:cs="Arial"/>
                <w:sz w:val="18"/>
                <w:szCs w:val="18"/>
              </w:rPr>
              <w:t>*</w:t>
            </w:r>
            <w:r w:rsidRPr="0058252D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</w:tc>
      </w:tr>
      <w:tr w:rsidR="00B73F0D" w:rsidRPr="0058252D" w14:paraId="44BC5C67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44BC5C65" w14:textId="77777777" w:rsidR="00B73F0D" w:rsidRPr="0058252D" w:rsidRDefault="00B73F0D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*Raça:</w:t>
            </w:r>
          </w:p>
        </w:tc>
        <w:tc>
          <w:tcPr>
            <w:tcW w:w="6379" w:type="dxa"/>
            <w:gridSpan w:val="5"/>
            <w:vAlign w:val="center"/>
          </w:tcPr>
          <w:p w14:paraId="44BC5C66" w14:textId="74CC7899" w:rsidR="00B73F0D" w:rsidRPr="0058252D" w:rsidRDefault="005A38F4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*Possui deficiência?</w:t>
            </w:r>
            <w:r w:rsidR="00B73F0D" w:rsidRPr="0058252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B73F0D" w:rsidRPr="0058252D">
              <w:rPr>
                <w:rFonts w:ascii="Arial" w:hAnsi="Arial" w:cs="Arial"/>
                <w:sz w:val="18"/>
                <w:szCs w:val="18"/>
              </w:rPr>
              <w:sym w:font="Symbol" w:char="F020"/>
            </w:r>
            <w:r w:rsidR="001360CB" w:rsidRPr="0058252D">
              <w:rPr>
                <w:rFonts w:ascii="Arial" w:hAnsi="Arial" w:cs="Arial"/>
                <w:sz w:val="18"/>
                <w:szCs w:val="18"/>
              </w:rPr>
              <w:t xml:space="preserve">(   ) </w:t>
            </w:r>
            <w:r w:rsidR="00B73F0D" w:rsidRPr="0058252D">
              <w:rPr>
                <w:rFonts w:ascii="Arial" w:hAnsi="Arial" w:cs="Arial"/>
                <w:sz w:val="18"/>
                <w:szCs w:val="18"/>
              </w:rPr>
              <w:t xml:space="preserve">Sim       </w:t>
            </w:r>
            <w:r w:rsidR="00433D6F" w:rsidRPr="0058252D">
              <w:rPr>
                <w:rFonts w:ascii="Arial" w:hAnsi="Arial" w:cs="Arial"/>
                <w:sz w:val="18"/>
                <w:szCs w:val="18"/>
              </w:rPr>
              <w:t>(   )</w:t>
            </w:r>
            <w:r w:rsidR="00B73F0D" w:rsidRPr="0058252D">
              <w:rPr>
                <w:rFonts w:ascii="Arial" w:hAnsi="Arial" w:cs="Arial"/>
                <w:sz w:val="18"/>
                <w:szCs w:val="18"/>
              </w:rPr>
              <w:t xml:space="preserve"> Não</w:t>
            </w:r>
          </w:p>
        </w:tc>
      </w:tr>
      <w:tr w:rsidR="00542451" w:rsidRPr="0058252D" w14:paraId="44BC5C6A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7251" w:type="dxa"/>
            <w:gridSpan w:val="5"/>
            <w:vAlign w:val="center"/>
          </w:tcPr>
          <w:p w14:paraId="44BC5C68" w14:textId="77777777" w:rsidR="00542451" w:rsidRPr="0058252D" w:rsidRDefault="00542451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Endereço residencial:</w:t>
            </w:r>
          </w:p>
        </w:tc>
        <w:tc>
          <w:tcPr>
            <w:tcW w:w="2600" w:type="dxa"/>
            <w:gridSpan w:val="2"/>
            <w:vAlign w:val="center"/>
          </w:tcPr>
          <w:p w14:paraId="44BC5C69" w14:textId="77777777" w:rsidR="00542451" w:rsidRPr="0058252D" w:rsidRDefault="00542451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Nº: </w:t>
            </w:r>
          </w:p>
        </w:tc>
      </w:tr>
      <w:tr w:rsidR="00542451" w:rsidRPr="0058252D" w14:paraId="44BC5C6E" w14:textId="77777777" w:rsidTr="00750C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38" w:type="dxa"/>
          <w:cantSplit/>
          <w:trHeight w:val="340"/>
        </w:trPr>
        <w:tc>
          <w:tcPr>
            <w:tcW w:w="3472" w:type="dxa"/>
            <w:gridSpan w:val="2"/>
            <w:vAlign w:val="center"/>
          </w:tcPr>
          <w:p w14:paraId="44BC5C6B" w14:textId="77777777" w:rsidR="00542451" w:rsidRPr="0058252D" w:rsidRDefault="00542451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Bairro: </w:t>
            </w:r>
          </w:p>
        </w:tc>
        <w:tc>
          <w:tcPr>
            <w:tcW w:w="3779" w:type="dxa"/>
            <w:gridSpan w:val="3"/>
            <w:vAlign w:val="center"/>
          </w:tcPr>
          <w:p w14:paraId="44BC5C6C" w14:textId="77777777" w:rsidR="00542451" w:rsidRPr="0058252D" w:rsidRDefault="00542451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CEP: </w:t>
            </w:r>
          </w:p>
        </w:tc>
        <w:tc>
          <w:tcPr>
            <w:tcW w:w="2600" w:type="dxa"/>
            <w:gridSpan w:val="2"/>
            <w:vAlign w:val="center"/>
          </w:tcPr>
          <w:p w14:paraId="44BC5C6D" w14:textId="77777777" w:rsidR="00542451" w:rsidRPr="0058252D" w:rsidRDefault="00542451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Cidade: </w:t>
            </w:r>
          </w:p>
        </w:tc>
      </w:tr>
    </w:tbl>
    <w:p w14:paraId="44BC5C6F" w14:textId="77777777" w:rsidR="008D0E07" w:rsidRPr="0058252D" w:rsidRDefault="008D0E07" w:rsidP="006276E1">
      <w:pPr>
        <w:rPr>
          <w:rFonts w:ascii="Arial" w:hAnsi="Arial" w:cs="Arial"/>
          <w:sz w:val="18"/>
          <w:szCs w:val="18"/>
          <w:u w:val="single"/>
        </w:rPr>
      </w:pPr>
    </w:p>
    <w:tbl>
      <w:tblPr>
        <w:tblW w:w="985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58252D" w14:paraId="44BC5C71" w14:textId="77777777" w:rsidTr="00E26B79">
        <w:trPr>
          <w:cantSplit/>
          <w:trHeight w:val="340"/>
        </w:trPr>
        <w:tc>
          <w:tcPr>
            <w:tcW w:w="9851" w:type="dxa"/>
            <w:vAlign w:val="center"/>
          </w:tcPr>
          <w:p w14:paraId="44BC5C70" w14:textId="0D20DA7F" w:rsidR="00AF285E" w:rsidRPr="0058252D" w:rsidRDefault="00B73F0D" w:rsidP="006276E1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Curso de </w:t>
            </w:r>
            <w:r w:rsidR="00656902" w:rsidRPr="0058252D">
              <w:rPr>
                <w:rFonts w:ascii="Arial" w:hAnsi="Arial" w:cs="Arial"/>
                <w:sz w:val="18"/>
                <w:szCs w:val="18"/>
              </w:rPr>
              <w:t>Pós-</w:t>
            </w:r>
            <w:r w:rsidRPr="0058252D">
              <w:rPr>
                <w:rFonts w:ascii="Arial" w:hAnsi="Arial" w:cs="Arial"/>
                <w:sz w:val="18"/>
                <w:szCs w:val="18"/>
              </w:rPr>
              <w:t>Graduação</w:t>
            </w:r>
            <w:r w:rsidR="00656902" w:rsidRPr="0058252D">
              <w:rPr>
                <w:rFonts w:ascii="Arial" w:hAnsi="Arial" w:cs="Arial"/>
                <w:sz w:val="18"/>
                <w:szCs w:val="18"/>
              </w:rPr>
              <w:t xml:space="preserve"> de origem</w:t>
            </w:r>
            <w:r w:rsidR="00AF285E" w:rsidRPr="0058252D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</w:tc>
      </w:tr>
      <w:tr w:rsidR="00AF285E" w:rsidRPr="0058252D" w14:paraId="44BC5C73" w14:textId="77777777" w:rsidTr="00E26B79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14:paraId="44BC5C72" w14:textId="77777777" w:rsidR="00AF285E" w:rsidRPr="0058252D" w:rsidRDefault="00AF285E" w:rsidP="006276E1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Universidade: </w:t>
            </w:r>
          </w:p>
        </w:tc>
      </w:tr>
      <w:tr w:rsidR="00AF285E" w:rsidRPr="0058252D" w14:paraId="44BC5C75" w14:textId="77777777" w:rsidTr="00E26B79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4BC5C74" w14:textId="3F66FE5A" w:rsidR="00AF285E" w:rsidRPr="0058252D" w:rsidRDefault="008D0E07" w:rsidP="006276E1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Data de </w:t>
            </w:r>
            <w:r w:rsidR="00656902" w:rsidRPr="0058252D">
              <w:rPr>
                <w:rFonts w:ascii="Arial" w:hAnsi="Arial" w:cs="Arial"/>
                <w:sz w:val="18"/>
                <w:szCs w:val="18"/>
              </w:rPr>
              <w:t>Ingresso</w:t>
            </w:r>
            <w:r w:rsidRPr="0058252D">
              <w:rPr>
                <w:rFonts w:ascii="Arial" w:hAnsi="Arial" w:cs="Arial"/>
                <w:sz w:val="18"/>
                <w:szCs w:val="18"/>
              </w:rPr>
              <w:t xml:space="preserve"> (Dia/Mês/Ano):</w:t>
            </w:r>
          </w:p>
        </w:tc>
      </w:tr>
    </w:tbl>
    <w:p w14:paraId="44BC5C76" w14:textId="77777777" w:rsidR="00AF285E" w:rsidRPr="0058252D" w:rsidRDefault="00AF285E" w:rsidP="006276E1">
      <w:pPr>
        <w:rPr>
          <w:rFonts w:ascii="Arial" w:hAnsi="Arial" w:cs="Arial"/>
          <w:sz w:val="18"/>
          <w:szCs w:val="18"/>
        </w:rPr>
      </w:pPr>
    </w:p>
    <w:p w14:paraId="44BC5C77" w14:textId="77777777" w:rsidR="00931751" w:rsidRPr="0058252D" w:rsidRDefault="00931751" w:rsidP="006276E1">
      <w:pPr>
        <w:rPr>
          <w:rFonts w:ascii="Arial" w:hAnsi="Arial" w:cs="Arial"/>
          <w:b/>
          <w:sz w:val="18"/>
          <w:szCs w:val="18"/>
          <w:u w:val="single"/>
        </w:rPr>
      </w:pPr>
      <w:r w:rsidRPr="0058252D">
        <w:rPr>
          <w:rFonts w:ascii="Arial" w:hAnsi="Arial" w:cs="Arial"/>
          <w:b/>
          <w:sz w:val="18"/>
          <w:szCs w:val="18"/>
        </w:rPr>
        <w:t xml:space="preserve">Ocupação </w:t>
      </w:r>
      <w:r w:rsidR="00133B79" w:rsidRPr="0058252D">
        <w:rPr>
          <w:rFonts w:ascii="Arial" w:hAnsi="Arial" w:cs="Arial"/>
          <w:b/>
          <w:sz w:val="18"/>
          <w:szCs w:val="18"/>
        </w:rPr>
        <w:t>a</w:t>
      </w:r>
      <w:r w:rsidRPr="0058252D">
        <w:rPr>
          <w:rFonts w:ascii="Arial" w:hAnsi="Arial" w:cs="Arial"/>
          <w:b/>
          <w:sz w:val="18"/>
          <w:szCs w:val="18"/>
        </w:rPr>
        <w:t>tual</w:t>
      </w:r>
      <w:r w:rsidR="00133B79" w:rsidRPr="0058252D">
        <w:rPr>
          <w:rFonts w:ascii="Arial" w:hAnsi="Arial" w:cs="Arial"/>
          <w:b/>
          <w:sz w:val="18"/>
          <w:szCs w:val="18"/>
        </w:rPr>
        <w:t>:</w:t>
      </w:r>
    </w:p>
    <w:tbl>
      <w:tblPr>
        <w:tblW w:w="98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B1693F" w:rsidRPr="0058252D" w14:paraId="44BC5C79" w14:textId="77777777" w:rsidTr="00E26B79">
        <w:trPr>
          <w:trHeight w:val="381"/>
        </w:trPr>
        <w:tc>
          <w:tcPr>
            <w:tcW w:w="9889" w:type="dxa"/>
            <w:vAlign w:val="bottom"/>
          </w:tcPr>
          <w:p w14:paraId="44BC5C78" w14:textId="77777777" w:rsidR="00B1693F" w:rsidRPr="0058252D" w:rsidRDefault="00B1693F" w:rsidP="006276E1">
            <w:pPr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Empresa</w:t>
            </w:r>
            <w:r w:rsidR="008D0E07" w:rsidRPr="0058252D">
              <w:rPr>
                <w:rFonts w:ascii="Arial" w:hAnsi="Arial" w:cs="Arial"/>
                <w:sz w:val="18"/>
                <w:szCs w:val="18"/>
              </w:rPr>
              <w:t>/Escola</w:t>
            </w:r>
            <w:r w:rsidRPr="0058252D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</w:tc>
      </w:tr>
      <w:tr w:rsidR="00B1693F" w:rsidRPr="0058252D" w14:paraId="44BC5C7B" w14:textId="77777777" w:rsidTr="00E26B79">
        <w:tc>
          <w:tcPr>
            <w:tcW w:w="9889" w:type="dxa"/>
            <w:vAlign w:val="center"/>
          </w:tcPr>
          <w:p w14:paraId="44BC5C7A" w14:textId="77777777" w:rsidR="00B1693F" w:rsidRPr="0058252D" w:rsidRDefault="00B1693F" w:rsidP="006276E1">
            <w:pPr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Ocupação</w:t>
            </w:r>
            <w:r w:rsidR="008D0E07" w:rsidRPr="0058252D">
              <w:rPr>
                <w:rFonts w:ascii="Arial" w:hAnsi="Arial" w:cs="Arial"/>
                <w:sz w:val="18"/>
                <w:szCs w:val="18"/>
              </w:rPr>
              <w:t xml:space="preserve"> (Atividade)</w:t>
            </w:r>
            <w:r w:rsidRPr="0058252D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B1693F" w:rsidRPr="0058252D" w14:paraId="44BC5C7D" w14:textId="77777777" w:rsidTr="00E26B79">
        <w:tc>
          <w:tcPr>
            <w:tcW w:w="9889" w:type="dxa"/>
            <w:vAlign w:val="center"/>
          </w:tcPr>
          <w:p w14:paraId="44BC5C7C" w14:textId="77777777" w:rsidR="00B1693F" w:rsidRPr="0058252D" w:rsidRDefault="008D0E07" w:rsidP="006276E1">
            <w:pPr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Município:</w:t>
            </w:r>
          </w:p>
        </w:tc>
      </w:tr>
    </w:tbl>
    <w:p w14:paraId="44BC5C7E" w14:textId="77777777" w:rsidR="00B1693F" w:rsidRPr="0058252D" w:rsidRDefault="00B1693F" w:rsidP="006276E1">
      <w:pPr>
        <w:rPr>
          <w:rFonts w:ascii="Arial" w:hAnsi="Arial" w:cs="Arial"/>
          <w:sz w:val="18"/>
          <w:szCs w:val="18"/>
        </w:rPr>
      </w:pPr>
    </w:p>
    <w:p w14:paraId="44BC5C7F" w14:textId="77777777" w:rsidR="00B73F0D" w:rsidRPr="0058252D" w:rsidRDefault="00B1693F" w:rsidP="006276E1">
      <w:pPr>
        <w:rPr>
          <w:rFonts w:ascii="Arial" w:hAnsi="Arial" w:cs="Arial"/>
          <w:b/>
          <w:sz w:val="18"/>
          <w:szCs w:val="18"/>
        </w:rPr>
      </w:pPr>
      <w:r w:rsidRPr="0058252D">
        <w:rPr>
          <w:rFonts w:ascii="Arial" w:hAnsi="Arial" w:cs="Arial"/>
          <w:b/>
          <w:sz w:val="18"/>
          <w:szCs w:val="18"/>
        </w:rPr>
        <w:t>Em caso de emergência notificar:</w:t>
      </w:r>
    </w:p>
    <w:tbl>
      <w:tblPr>
        <w:tblW w:w="985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B73F0D" w:rsidRPr="0058252D" w14:paraId="44BC5C81" w14:textId="77777777" w:rsidTr="00E26B79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14:paraId="44BC5C80" w14:textId="77777777" w:rsidR="00B73F0D" w:rsidRPr="0058252D" w:rsidRDefault="00B73F0D" w:rsidP="006276E1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Nome: </w:t>
            </w:r>
          </w:p>
        </w:tc>
      </w:tr>
      <w:tr w:rsidR="00B73F0D" w:rsidRPr="0058252D" w14:paraId="44BC5C83" w14:textId="77777777" w:rsidTr="00E26B79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4BC5C82" w14:textId="77777777" w:rsidR="00B73F0D" w:rsidRPr="0058252D" w:rsidRDefault="00B73F0D" w:rsidP="006276E1">
            <w:pPr>
              <w:spacing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Telefone: </w:t>
            </w:r>
          </w:p>
        </w:tc>
      </w:tr>
    </w:tbl>
    <w:p w14:paraId="44BC5C84" w14:textId="77777777" w:rsidR="00B73F0D" w:rsidRPr="0058252D" w:rsidRDefault="00B73F0D" w:rsidP="006276E1">
      <w:pPr>
        <w:rPr>
          <w:rFonts w:ascii="Arial" w:hAnsi="Arial" w:cs="Arial"/>
          <w:sz w:val="18"/>
          <w:szCs w:val="18"/>
        </w:rPr>
      </w:pPr>
    </w:p>
    <w:p w14:paraId="44BC5C85" w14:textId="39C9F252" w:rsidR="00AF285E" w:rsidRPr="0058252D" w:rsidRDefault="009D5AD7" w:rsidP="006276E1">
      <w:pPr>
        <w:rPr>
          <w:rFonts w:ascii="Arial" w:hAnsi="Arial" w:cs="Arial"/>
          <w:sz w:val="18"/>
          <w:szCs w:val="18"/>
        </w:rPr>
      </w:pPr>
      <w:r w:rsidRPr="0058252D">
        <w:rPr>
          <w:rFonts w:ascii="Arial" w:hAnsi="Arial" w:cs="Arial"/>
          <w:sz w:val="18"/>
          <w:szCs w:val="18"/>
        </w:rPr>
        <w:t xml:space="preserve">Solicito matrícula </w:t>
      </w:r>
      <w:r w:rsidR="00750C3C">
        <w:rPr>
          <w:rFonts w:ascii="Arial" w:hAnsi="Arial" w:cs="Arial"/>
          <w:sz w:val="18"/>
          <w:szCs w:val="18"/>
        </w:rPr>
        <w:t>nas</w:t>
      </w:r>
      <w:r w:rsidRPr="0058252D">
        <w:rPr>
          <w:rFonts w:ascii="Arial" w:hAnsi="Arial" w:cs="Arial"/>
          <w:sz w:val="18"/>
          <w:szCs w:val="18"/>
        </w:rPr>
        <w:t xml:space="preserve"> seguintes disciplinas:</w:t>
      </w:r>
    </w:p>
    <w:tbl>
      <w:tblPr>
        <w:tblW w:w="98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8363"/>
      </w:tblGrid>
      <w:tr w:rsidR="009D5AD7" w:rsidRPr="0058252D" w14:paraId="44BC5C88" w14:textId="77777777" w:rsidTr="00E26B79">
        <w:tc>
          <w:tcPr>
            <w:tcW w:w="1526" w:type="dxa"/>
            <w:vAlign w:val="bottom"/>
          </w:tcPr>
          <w:p w14:paraId="44BC5C86" w14:textId="77777777" w:rsidR="009D5AD7" w:rsidRPr="0058252D" w:rsidRDefault="009D5AD7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Código</w:t>
            </w:r>
          </w:p>
        </w:tc>
        <w:tc>
          <w:tcPr>
            <w:tcW w:w="8363" w:type="dxa"/>
            <w:vAlign w:val="bottom"/>
          </w:tcPr>
          <w:p w14:paraId="44BC5C87" w14:textId="77777777" w:rsidR="009D5AD7" w:rsidRPr="0058252D" w:rsidRDefault="009D5AD7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Nome</w:t>
            </w:r>
            <w:r w:rsidR="005A38F4" w:rsidRPr="0058252D">
              <w:rPr>
                <w:rFonts w:ascii="Arial" w:hAnsi="Arial" w:cs="Arial"/>
                <w:sz w:val="18"/>
                <w:szCs w:val="18"/>
              </w:rPr>
              <w:t xml:space="preserve"> da disciplina</w:t>
            </w:r>
          </w:p>
        </w:tc>
      </w:tr>
      <w:tr w:rsidR="009D5AD7" w:rsidRPr="0058252D" w14:paraId="44BC5C8B" w14:textId="77777777" w:rsidTr="00E26B79">
        <w:tc>
          <w:tcPr>
            <w:tcW w:w="1526" w:type="dxa"/>
            <w:vAlign w:val="center"/>
          </w:tcPr>
          <w:p w14:paraId="44BC5C89" w14:textId="77777777" w:rsidR="009D5AD7" w:rsidRPr="0058252D" w:rsidRDefault="009D5AD7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63" w:type="dxa"/>
            <w:vAlign w:val="center"/>
          </w:tcPr>
          <w:p w14:paraId="44BC5C8A" w14:textId="77777777" w:rsidR="009D5AD7" w:rsidRPr="0058252D" w:rsidRDefault="009D5AD7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64BEA" w:rsidRPr="0058252D" w14:paraId="0B021568" w14:textId="77777777" w:rsidTr="00E26B79">
        <w:tc>
          <w:tcPr>
            <w:tcW w:w="1526" w:type="dxa"/>
            <w:vAlign w:val="center"/>
          </w:tcPr>
          <w:p w14:paraId="4F7A778A" w14:textId="77777777" w:rsidR="00B64BEA" w:rsidRPr="0058252D" w:rsidRDefault="00B64BEA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63" w:type="dxa"/>
            <w:vAlign w:val="center"/>
          </w:tcPr>
          <w:p w14:paraId="2848C6DF" w14:textId="77777777" w:rsidR="00B64BEA" w:rsidRPr="0058252D" w:rsidRDefault="00B64BEA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7155224" w14:textId="77777777" w:rsidR="00DD11D0" w:rsidRDefault="00DD11D0" w:rsidP="006276E1">
      <w:pPr>
        <w:rPr>
          <w:rFonts w:ascii="Arial" w:hAnsi="Arial" w:cs="Arial"/>
          <w:i/>
          <w:sz w:val="18"/>
          <w:szCs w:val="18"/>
        </w:rPr>
      </w:pPr>
    </w:p>
    <w:p w14:paraId="6D616176" w14:textId="77777777" w:rsidR="000554FD" w:rsidRPr="0058252D" w:rsidRDefault="000554FD" w:rsidP="006276E1">
      <w:pPr>
        <w:rPr>
          <w:rFonts w:ascii="Arial" w:hAnsi="Arial" w:cs="Arial"/>
          <w:i/>
          <w:sz w:val="18"/>
          <w:szCs w:val="18"/>
        </w:rPr>
      </w:pPr>
    </w:p>
    <w:p w14:paraId="7C0746F9" w14:textId="77777777" w:rsidR="0058252D" w:rsidRPr="00E8423C" w:rsidRDefault="0058252D" w:rsidP="00E8423C">
      <w:pPr>
        <w:jc w:val="both"/>
        <w:rPr>
          <w:rFonts w:ascii="Arial" w:hAnsi="Arial" w:cs="Arial"/>
          <w:iCs/>
          <w:sz w:val="10"/>
          <w:szCs w:val="10"/>
        </w:rPr>
      </w:pPr>
    </w:p>
    <w:p w14:paraId="00392C5C" w14:textId="2FC3776E" w:rsidR="006F2D9F" w:rsidRPr="00E8423C" w:rsidRDefault="003D2800" w:rsidP="00E8423C">
      <w:pPr>
        <w:jc w:val="both"/>
        <w:rPr>
          <w:rFonts w:ascii="Arial" w:hAnsi="Arial" w:cs="Arial"/>
          <w:iCs/>
          <w:sz w:val="18"/>
          <w:szCs w:val="18"/>
        </w:rPr>
      </w:pPr>
      <w:r w:rsidRPr="00E8423C">
        <w:rPr>
          <w:rFonts w:ascii="Arial" w:hAnsi="Arial" w:cs="Arial"/>
          <w:iCs/>
          <w:sz w:val="18"/>
          <w:szCs w:val="18"/>
        </w:rPr>
        <w:t>Declaro conhecer e estar de acordo com as normas regimentais que regulamentam esta modalidade de matrícula.</w:t>
      </w:r>
    </w:p>
    <w:p w14:paraId="196D7788" w14:textId="77777777" w:rsidR="006F2D9F" w:rsidRDefault="006F2D9F" w:rsidP="006276E1">
      <w:pPr>
        <w:rPr>
          <w:rFonts w:ascii="Arial" w:hAnsi="Arial" w:cs="Arial"/>
          <w:sz w:val="18"/>
          <w:szCs w:val="18"/>
        </w:rPr>
      </w:pPr>
    </w:p>
    <w:p w14:paraId="718484E7" w14:textId="77777777" w:rsidR="0058252D" w:rsidRDefault="0058252D" w:rsidP="006276E1">
      <w:pPr>
        <w:rPr>
          <w:rFonts w:ascii="Arial" w:hAnsi="Arial" w:cs="Arial"/>
          <w:sz w:val="18"/>
          <w:szCs w:val="18"/>
        </w:rPr>
      </w:pPr>
    </w:p>
    <w:p w14:paraId="1CE5EDA1" w14:textId="77777777" w:rsidR="00750C3C" w:rsidRDefault="00750C3C" w:rsidP="006276E1">
      <w:pPr>
        <w:rPr>
          <w:rFonts w:ascii="Arial" w:hAnsi="Arial" w:cs="Arial"/>
          <w:sz w:val="18"/>
          <w:szCs w:val="18"/>
        </w:rPr>
      </w:pPr>
    </w:p>
    <w:p w14:paraId="3BD9E9E4" w14:textId="77777777" w:rsidR="00750C3C" w:rsidRPr="0058252D" w:rsidRDefault="00750C3C" w:rsidP="006276E1">
      <w:pPr>
        <w:rPr>
          <w:rFonts w:ascii="Arial" w:hAnsi="Arial" w:cs="Arial"/>
          <w:sz w:val="18"/>
          <w:szCs w:val="18"/>
        </w:rPr>
      </w:pPr>
    </w:p>
    <w:p w14:paraId="16514758" w14:textId="77777777" w:rsidR="006276E1" w:rsidRDefault="006276E1" w:rsidP="006276E1">
      <w:pPr>
        <w:rPr>
          <w:rFonts w:ascii="Arial" w:hAnsi="Arial" w:cs="Arial"/>
          <w:sz w:val="18"/>
          <w:szCs w:val="18"/>
        </w:rPr>
      </w:pPr>
    </w:p>
    <w:p w14:paraId="0ADE705B" w14:textId="77777777" w:rsidR="004C1AAC" w:rsidRPr="0058252D" w:rsidRDefault="004C1AAC" w:rsidP="006276E1">
      <w:pPr>
        <w:rPr>
          <w:rFonts w:ascii="Arial" w:hAnsi="Arial" w:cs="Arial"/>
          <w:sz w:val="18"/>
          <w:szCs w:val="18"/>
        </w:rPr>
      </w:pPr>
    </w:p>
    <w:p w14:paraId="178F5BA6" w14:textId="77777777" w:rsidR="006F2D9F" w:rsidRPr="0058252D" w:rsidRDefault="006F2D9F" w:rsidP="006276E1">
      <w:pPr>
        <w:rPr>
          <w:rFonts w:ascii="Arial" w:hAnsi="Arial" w:cs="Arial"/>
          <w:sz w:val="18"/>
          <w:szCs w:val="18"/>
        </w:rPr>
      </w:pPr>
    </w:p>
    <w:tbl>
      <w:tblPr>
        <w:tblW w:w="11396" w:type="dxa"/>
        <w:tblInd w:w="-743" w:type="dxa"/>
        <w:tblLook w:val="04A0" w:firstRow="1" w:lastRow="0" w:firstColumn="1" w:lastColumn="0" w:noHBand="0" w:noVBand="1"/>
      </w:tblPr>
      <w:tblGrid>
        <w:gridCol w:w="3572"/>
        <w:gridCol w:w="340"/>
        <w:gridCol w:w="3572"/>
        <w:gridCol w:w="340"/>
        <w:gridCol w:w="3572"/>
      </w:tblGrid>
      <w:tr w:rsidR="001526BE" w:rsidRPr="0058252D" w14:paraId="336248E1" w14:textId="6281486B" w:rsidTr="007A4249">
        <w:tc>
          <w:tcPr>
            <w:tcW w:w="3572" w:type="dxa"/>
            <w:tcBorders>
              <w:bottom w:val="single" w:sz="4" w:space="0" w:color="auto"/>
            </w:tcBorders>
          </w:tcPr>
          <w:p w14:paraId="71BBAE77" w14:textId="77777777" w:rsidR="001526BE" w:rsidRPr="0058252D" w:rsidRDefault="001526BE" w:rsidP="006276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" w:type="dxa"/>
          </w:tcPr>
          <w:p w14:paraId="48211027" w14:textId="77777777" w:rsidR="001526BE" w:rsidRPr="0058252D" w:rsidRDefault="001526BE" w:rsidP="006276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72" w:type="dxa"/>
            <w:tcBorders>
              <w:bottom w:val="single" w:sz="4" w:space="0" w:color="auto"/>
            </w:tcBorders>
          </w:tcPr>
          <w:p w14:paraId="37758B00" w14:textId="77777777" w:rsidR="001526BE" w:rsidRPr="0058252D" w:rsidRDefault="001526BE" w:rsidP="006276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" w:type="dxa"/>
          </w:tcPr>
          <w:p w14:paraId="3AFB0A9C" w14:textId="77777777" w:rsidR="001526BE" w:rsidRPr="0058252D" w:rsidRDefault="001526BE" w:rsidP="006276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72" w:type="dxa"/>
            <w:tcBorders>
              <w:bottom w:val="single" w:sz="4" w:space="0" w:color="auto"/>
            </w:tcBorders>
          </w:tcPr>
          <w:p w14:paraId="14C42CE1" w14:textId="346C54B9" w:rsidR="001526BE" w:rsidRPr="0058252D" w:rsidRDefault="001526BE" w:rsidP="006276E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526BE" w:rsidRPr="0058252D" w14:paraId="4FEA25A1" w14:textId="3EFEC349" w:rsidTr="007A4249">
        <w:tc>
          <w:tcPr>
            <w:tcW w:w="3572" w:type="dxa"/>
            <w:tcBorders>
              <w:top w:val="single" w:sz="4" w:space="0" w:color="auto"/>
            </w:tcBorders>
          </w:tcPr>
          <w:p w14:paraId="7E59C521" w14:textId="77777777" w:rsidR="001526BE" w:rsidRPr="0058252D" w:rsidRDefault="001526BE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>Assinatura do Solicitante</w:t>
            </w:r>
          </w:p>
          <w:p w14:paraId="5C92BD53" w14:textId="6A5346D1" w:rsidR="001526BE" w:rsidRPr="0058252D" w:rsidRDefault="00E26B79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digital</w:t>
            </w:r>
            <w:proofErr w:type="gramEnd"/>
            <w:r w:rsidR="001526BE" w:rsidRPr="0058252D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340" w:type="dxa"/>
          </w:tcPr>
          <w:p w14:paraId="0475EDFA" w14:textId="77777777" w:rsidR="001526BE" w:rsidRPr="0058252D" w:rsidRDefault="001526BE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72" w:type="dxa"/>
            <w:tcBorders>
              <w:top w:val="single" w:sz="4" w:space="0" w:color="auto"/>
            </w:tcBorders>
          </w:tcPr>
          <w:p w14:paraId="3B37349C" w14:textId="26D4567E" w:rsidR="001526BE" w:rsidRPr="0058252D" w:rsidRDefault="001526BE" w:rsidP="00E26B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252D">
              <w:rPr>
                <w:rFonts w:ascii="Arial" w:hAnsi="Arial" w:cs="Arial"/>
                <w:sz w:val="18"/>
                <w:szCs w:val="18"/>
              </w:rPr>
              <w:t xml:space="preserve">Assinatura do(a) professor(a) </w:t>
            </w:r>
            <w:r w:rsidR="00E26B79">
              <w:rPr>
                <w:rFonts w:ascii="Arial" w:hAnsi="Arial" w:cs="Arial"/>
                <w:sz w:val="18"/>
                <w:szCs w:val="18"/>
              </w:rPr>
              <w:t>da</w:t>
            </w:r>
            <w:r w:rsidRPr="0058252D">
              <w:rPr>
                <w:rFonts w:ascii="Arial" w:hAnsi="Arial" w:cs="Arial"/>
                <w:sz w:val="18"/>
                <w:szCs w:val="18"/>
              </w:rPr>
              <w:t xml:space="preserve"> disciplina</w:t>
            </w:r>
          </w:p>
        </w:tc>
        <w:tc>
          <w:tcPr>
            <w:tcW w:w="340" w:type="dxa"/>
          </w:tcPr>
          <w:p w14:paraId="08CC4C65" w14:textId="77777777" w:rsidR="001526BE" w:rsidRPr="0058252D" w:rsidRDefault="001526BE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72" w:type="dxa"/>
            <w:tcBorders>
              <w:top w:val="single" w:sz="4" w:space="0" w:color="auto"/>
            </w:tcBorders>
          </w:tcPr>
          <w:p w14:paraId="4E969871" w14:textId="25D6CF2D" w:rsidR="001526BE" w:rsidRPr="0058252D" w:rsidRDefault="00E26B79" w:rsidP="006276E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sinatura do Supervisor</w:t>
            </w:r>
          </w:p>
        </w:tc>
      </w:tr>
    </w:tbl>
    <w:p w14:paraId="44BC5CA1" w14:textId="77777777" w:rsidR="004E45EF" w:rsidRPr="0058252D" w:rsidRDefault="004E45EF" w:rsidP="006276E1">
      <w:pPr>
        <w:rPr>
          <w:rFonts w:ascii="Arial" w:hAnsi="Arial" w:cs="Arial"/>
          <w:i/>
          <w:sz w:val="18"/>
          <w:szCs w:val="18"/>
        </w:rPr>
      </w:pPr>
    </w:p>
    <w:sectPr w:rsidR="004E45EF" w:rsidRPr="0058252D" w:rsidSect="004C1AAC">
      <w:headerReference w:type="default" r:id="rId7"/>
      <w:footerReference w:type="default" r:id="rId8"/>
      <w:pgSz w:w="11906" w:h="16838"/>
      <w:pgMar w:top="1134" w:right="1134" w:bottom="709" w:left="1134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BC5CA4" w14:textId="77777777" w:rsidR="001449C5" w:rsidRDefault="001449C5" w:rsidP="00F27A53">
      <w:pPr>
        <w:spacing w:line="240" w:lineRule="auto"/>
      </w:pPr>
      <w:r>
        <w:separator/>
      </w:r>
    </w:p>
  </w:endnote>
  <w:endnote w:type="continuationSeparator" w:id="0">
    <w:p w14:paraId="44BC5CA5" w14:textId="77777777" w:rsidR="001449C5" w:rsidRDefault="001449C5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CA5F8" w14:textId="77777777" w:rsidR="005F2329" w:rsidRPr="005F2329" w:rsidRDefault="005F2329" w:rsidP="005F2329">
    <w:pPr>
      <w:pStyle w:val="Cabealho"/>
      <w:suppressLineNumbers/>
      <w:jc w:val="center"/>
      <w:rPr>
        <w:rFonts w:ascii="Arial" w:hAnsi="Arial" w:cs="Arial"/>
        <w:sz w:val="16"/>
        <w:szCs w:val="16"/>
      </w:rPr>
    </w:pPr>
    <w:r w:rsidRPr="005F2329">
      <w:rPr>
        <w:rFonts w:ascii="Arial" w:hAnsi="Arial" w:cs="Arial"/>
        <w:sz w:val="16"/>
        <w:szCs w:val="16"/>
      </w:rPr>
      <w:t>Rua João Pessoa, 2750, Velha – Blumenau - SC CEP: 89.036-</w:t>
    </w:r>
    <w:proofErr w:type="gramStart"/>
    <w:r w:rsidRPr="005F2329">
      <w:rPr>
        <w:rFonts w:ascii="Arial" w:hAnsi="Arial" w:cs="Arial"/>
        <w:sz w:val="16"/>
        <w:szCs w:val="16"/>
      </w:rPr>
      <w:t>256  /</w:t>
    </w:r>
    <w:proofErr w:type="gramEnd"/>
    <w:r w:rsidRPr="005F2329">
      <w:rPr>
        <w:rFonts w:ascii="Arial" w:hAnsi="Arial" w:cs="Arial"/>
        <w:sz w:val="16"/>
        <w:szCs w:val="16"/>
      </w:rPr>
      <w:t xml:space="preserve"> Telefone: (48) 3721-3336</w:t>
    </w:r>
  </w:p>
  <w:p w14:paraId="3E97F0E3" w14:textId="77777777" w:rsidR="005F2329" w:rsidRPr="005F2329" w:rsidRDefault="00750C3C" w:rsidP="005F2329">
    <w:pPr>
      <w:pStyle w:val="Cabealho"/>
      <w:suppressLineNumbers/>
      <w:jc w:val="center"/>
      <w:rPr>
        <w:rFonts w:ascii="Arial" w:hAnsi="Arial" w:cs="Arial"/>
        <w:sz w:val="16"/>
        <w:szCs w:val="16"/>
      </w:rPr>
    </w:pPr>
    <w:hyperlink r:id="rId1">
      <w:r w:rsidR="005F2329" w:rsidRPr="005F2329">
        <w:rPr>
          <w:rStyle w:val="LinkdaInternet"/>
          <w:rFonts w:ascii="Arial" w:hAnsi="Arial" w:cs="Arial"/>
          <w:sz w:val="16"/>
          <w:szCs w:val="16"/>
        </w:rPr>
        <w:t>ppgnpmat.blumenau.ufsc.br</w:t>
      </w:r>
    </w:hyperlink>
    <w:r w:rsidR="005F2329" w:rsidRPr="005F2329">
      <w:rPr>
        <w:rFonts w:ascii="Arial" w:hAnsi="Arial" w:cs="Arial"/>
        <w:sz w:val="16"/>
        <w:szCs w:val="16"/>
      </w:rPr>
      <w:t xml:space="preserve"> /</w:t>
    </w:r>
    <w:hyperlink r:id="rId2">
      <w:r w:rsidR="005F2329" w:rsidRPr="005F2329">
        <w:rPr>
          <w:rStyle w:val="LinkdaInternet"/>
          <w:rFonts w:ascii="Arial" w:hAnsi="Arial" w:cs="Arial"/>
          <w:sz w:val="16"/>
          <w:szCs w:val="16"/>
        </w:rPr>
        <w:t>ppgnpmat@contato.ufsc.br</w:t>
      </w:r>
    </w:hyperlink>
  </w:p>
  <w:p w14:paraId="44BC5CB0" w14:textId="264B93C2" w:rsidR="003E4DFB" w:rsidRPr="000B5249" w:rsidRDefault="003E4DFB" w:rsidP="009D12D6">
    <w:pPr>
      <w:pStyle w:val="Cabealho"/>
      <w:suppressLineNumbers/>
      <w:tabs>
        <w:tab w:val="center" w:pos="4819"/>
        <w:tab w:val="left" w:pos="8658"/>
      </w:tabs>
      <w:rPr>
        <w:color w:val="FF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BC5CA2" w14:textId="77777777" w:rsidR="001449C5" w:rsidRDefault="001449C5" w:rsidP="00F27A53">
      <w:pPr>
        <w:spacing w:line="240" w:lineRule="auto"/>
      </w:pPr>
      <w:r>
        <w:separator/>
      </w:r>
    </w:p>
  </w:footnote>
  <w:footnote w:type="continuationSeparator" w:id="0">
    <w:p w14:paraId="44BC5CA3" w14:textId="77777777" w:rsidR="001449C5" w:rsidRDefault="001449C5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C5CA7" w14:textId="64D5C492" w:rsidR="00671B39" w:rsidRDefault="00671B39" w:rsidP="006F2D9F">
    <w:pPr>
      <w:pStyle w:val="Cabealho"/>
      <w:tabs>
        <w:tab w:val="clear" w:pos="8504"/>
        <w:tab w:val="right" w:pos="9639"/>
      </w:tabs>
      <w:jc w:val="center"/>
      <w:rPr>
        <w:sz w:val="18"/>
      </w:rPr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44BC5CB1" wp14:editId="2B2310E3">
          <wp:simplePos x="0" y="0"/>
          <wp:positionH relativeFrom="column">
            <wp:posOffset>2757463</wp:posOffset>
          </wp:positionH>
          <wp:positionV relativeFrom="paragraph">
            <wp:posOffset>-325755</wp:posOffset>
          </wp:positionV>
          <wp:extent cx="617855" cy="664845"/>
          <wp:effectExtent l="0" t="0" r="0" b="1905"/>
          <wp:wrapTopAndBottom/>
          <wp:docPr id="1701844388" name="Imagem 17018443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17855" cy="664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2D9F">
      <w:rPr>
        <w:noProof/>
        <w:lang w:eastAsia="pt-BR"/>
      </w:rPr>
      <w:t>0</w:t>
    </w:r>
  </w:p>
  <w:p w14:paraId="44BC5CA8" w14:textId="77777777" w:rsidR="00671B39" w:rsidRDefault="00671B39" w:rsidP="00671B39">
    <w:pPr>
      <w:pStyle w:val="Cabealho"/>
      <w:jc w:val="center"/>
      <w:rPr>
        <w:sz w:val="18"/>
      </w:rPr>
    </w:pPr>
  </w:p>
  <w:p w14:paraId="5B9A7ACF" w14:textId="77777777" w:rsidR="00320546" w:rsidRPr="00320546" w:rsidRDefault="00320546" w:rsidP="00320546">
    <w:pPr>
      <w:pStyle w:val="Cabealho1"/>
      <w:suppressLineNumbers/>
      <w:jc w:val="center"/>
      <w:rPr>
        <w:rFonts w:ascii="Arial" w:hAnsi="Arial" w:cs="Arial"/>
        <w:sz w:val="18"/>
        <w:szCs w:val="18"/>
      </w:rPr>
    </w:pPr>
    <w:r w:rsidRPr="00320546">
      <w:rPr>
        <w:rFonts w:ascii="Arial" w:hAnsi="Arial" w:cs="Arial"/>
        <w:sz w:val="18"/>
        <w:szCs w:val="18"/>
      </w:rPr>
      <w:t>MINISTÉRIO DA EDUCAÇÃO</w:t>
    </w:r>
  </w:p>
  <w:p w14:paraId="50664604" w14:textId="77777777" w:rsidR="00320546" w:rsidRDefault="00320546" w:rsidP="00320546">
    <w:pPr>
      <w:pStyle w:val="Cabealho1"/>
      <w:suppressLineNumbers/>
      <w:jc w:val="center"/>
      <w:rPr>
        <w:rFonts w:ascii="Arial" w:hAnsi="Arial" w:cs="Arial"/>
        <w:sz w:val="18"/>
        <w:szCs w:val="18"/>
      </w:rPr>
    </w:pPr>
    <w:r w:rsidRPr="00320546">
      <w:rPr>
        <w:rFonts w:ascii="Arial" w:hAnsi="Arial" w:cs="Arial"/>
        <w:sz w:val="18"/>
        <w:szCs w:val="18"/>
      </w:rPr>
      <w:t>UNIVERSIDADE FEDERAL DE SANTA CATARINA</w:t>
    </w:r>
  </w:p>
  <w:p w14:paraId="57B4A983" w14:textId="77777777" w:rsidR="00E26B79" w:rsidRPr="00E26B79" w:rsidRDefault="00E26B79" w:rsidP="00E26B79">
    <w:pPr>
      <w:pStyle w:val="Cabealho1"/>
      <w:suppressLineNumbers/>
      <w:jc w:val="center"/>
      <w:rPr>
        <w:rFonts w:ascii="Arial" w:hAnsi="Arial" w:cs="Arial"/>
        <w:sz w:val="18"/>
        <w:szCs w:val="18"/>
      </w:rPr>
    </w:pPr>
    <w:r w:rsidRPr="00E26B79">
      <w:rPr>
        <w:rFonts w:ascii="Arial" w:hAnsi="Arial" w:cs="Arial"/>
        <w:sz w:val="18"/>
        <w:szCs w:val="18"/>
      </w:rPr>
      <w:t>CENTRO TECNOLÓGICO</w:t>
    </w:r>
  </w:p>
  <w:p w14:paraId="14A02C8D" w14:textId="48D7F9D4" w:rsidR="00E26B79" w:rsidRPr="00320546" w:rsidRDefault="00E26B79" w:rsidP="00E26B79">
    <w:pPr>
      <w:pStyle w:val="Cabealho1"/>
      <w:suppressLineNumbers/>
      <w:jc w:val="center"/>
      <w:rPr>
        <w:rFonts w:ascii="Arial" w:hAnsi="Arial" w:cs="Arial"/>
        <w:sz w:val="18"/>
        <w:szCs w:val="18"/>
      </w:rPr>
    </w:pPr>
    <w:r w:rsidRPr="00E26B79">
      <w:rPr>
        <w:rFonts w:ascii="Arial" w:hAnsi="Arial" w:cs="Arial"/>
        <w:sz w:val="18"/>
        <w:szCs w:val="18"/>
      </w:rPr>
      <w:t>PROGRAMA DE PÓS-GRADUAÇÃO EM ENGENHARIA DE PRODUÇÃ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554FD"/>
    <w:rsid w:val="00071CA6"/>
    <w:rsid w:val="000A5676"/>
    <w:rsid w:val="000B5249"/>
    <w:rsid w:val="0010778A"/>
    <w:rsid w:val="00115F92"/>
    <w:rsid w:val="00133B79"/>
    <w:rsid w:val="001360CB"/>
    <w:rsid w:val="00137DBF"/>
    <w:rsid w:val="001449C5"/>
    <w:rsid w:val="001526BE"/>
    <w:rsid w:val="001639F2"/>
    <w:rsid w:val="0017169B"/>
    <w:rsid w:val="001B15EE"/>
    <w:rsid w:val="001B360F"/>
    <w:rsid w:val="001E76B9"/>
    <w:rsid w:val="002053A3"/>
    <w:rsid w:val="00273976"/>
    <w:rsid w:val="00292925"/>
    <w:rsid w:val="002C02F8"/>
    <w:rsid w:val="002E3517"/>
    <w:rsid w:val="00305CD4"/>
    <w:rsid w:val="00320546"/>
    <w:rsid w:val="00326462"/>
    <w:rsid w:val="00335EEF"/>
    <w:rsid w:val="00343055"/>
    <w:rsid w:val="0036280C"/>
    <w:rsid w:val="00390734"/>
    <w:rsid w:val="003D2800"/>
    <w:rsid w:val="003E4DFB"/>
    <w:rsid w:val="00433D6F"/>
    <w:rsid w:val="004B5141"/>
    <w:rsid w:val="004C1AAC"/>
    <w:rsid w:val="004E14BD"/>
    <w:rsid w:val="004E4478"/>
    <w:rsid w:val="004E45EF"/>
    <w:rsid w:val="004E7ED4"/>
    <w:rsid w:val="00500BD7"/>
    <w:rsid w:val="005115CB"/>
    <w:rsid w:val="00536770"/>
    <w:rsid w:val="00542451"/>
    <w:rsid w:val="0058252D"/>
    <w:rsid w:val="00593D37"/>
    <w:rsid w:val="005A38F4"/>
    <w:rsid w:val="005B2E1D"/>
    <w:rsid w:val="005C00C3"/>
    <w:rsid w:val="005E48CF"/>
    <w:rsid w:val="005F2329"/>
    <w:rsid w:val="0062081E"/>
    <w:rsid w:val="006276E1"/>
    <w:rsid w:val="00633D85"/>
    <w:rsid w:val="00652DCD"/>
    <w:rsid w:val="00656902"/>
    <w:rsid w:val="0066790E"/>
    <w:rsid w:val="0067045B"/>
    <w:rsid w:val="00671B39"/>
    <w:rsid w:val="00694953"/>
    <w:rsid w:val="006D7A3D"/>
    <w:rsid w:val="006F2D9F"/>
    <w:rsid w:val="00750C3C"/>
    <w:rsid w:val="007950EC"/>
    <w:rsid w:val="0079789D"/>
    <w:rsid w:val="007A279B"/>
    <w:rsid w:val="007A4249"/>
    <w:rsid w:val="007E16DD"/>
    <w:rsid w:val="007E4DC2"/>
    <w:rsid w:val="008005DD"/>
    <w:rsid w:val="00821BD7"/>
    <w:rsid w:val="00896372"/>
    <w:rsid w:val="008B6D31"/>
    <w:rsid w:val="008D0E07"/>
    <w:rsid w:val="008D1261"/>
    <w:rsid w:val="008D2C00"/>
    <w:rsid w:val="008F0CFF"/>
    <w:rsid w:val="008F58A9"/>
    <w:rsid w:val="0093046C"/>
    <w:rsid w:val="00931751"/>
    <w:rsid w:val="009676F1"/>
    <w:rsid w:val="00973331"/>
    <w:rsid w:val="009D12D6"/>
    <w:rsid w:val="009D5AD7"/>
    <w:rsid w:val="009D5CE7"/>
    <w:rsid w:val="009F1BC5"/>
    <w:rsid w:val="00A353B1"/>
    <w:rsid w:val="00A75846"/>
    <w:rsid w:val="00A8705C"/>
    <w:rsid w:val="00AD7017"/>
    <w:rsid w:val="00AE58C6"/>
    <w:rsid w:val="00AF285E"/>
    <w:rsid w:val="00AF3D12"/>
    <w:rsid w:val="00AF5608"/>
    <w:rsid w:val="00AF56D8"/>
    <w:rsid w:val="00B07928"/>
    <w:rsid w:val="00B1693F"/>
    <w:rsid w:val="00B16BEC"/>
    <w:rsid w:val="00B215A6"/>
    <w:rsid w:val="00B3306A"/>
    <w:rsid w:val="00B64BEA"/>
    <w:rsid w:val="00B7121D"/>
    <w:rsid w:val="00B73F0D"/>
    <w:rsid w:val="00B74F89"/>
    <w:rsid w:val="00B82356"/>
    <w:rsid w:val="00BA4C6C"/>
    <w:rsid w:val="00BB05C3"/>
    <w:rsid w:val="00BD2E90"/>
    <w:rsid w:val="00C96F68"/>
    <w:rsid w:val="00CC1357"/>
    <w:rsid w:val="00D11596"/>
    <w:rsid w:val="00D161F5"/>
    <w:rsid w:val="00D42472"/>
    <w:rsid w:val="00D86985"/>
    <w:rsid w:val="00DA44EF"/>
    <w:rsid w:val="00DD0277"/>
    <w:rsid w:val="00DD11D0"/>
    <w:rsid w:val="00E26B79"/>
    <w:rsid w:val="00E347B1"/>
    <w:rsid w:val="00E400DA"/>
    <w:rsid w:val="00E8423C"/>
    <w:rsid w:val="00E86167"/>
    <w:rsid w:val="00EA5181"/>
    <w:rsid w:val="00F16BCD"/>
    <w:rsid w:val="00F270AA"/>
    <w:rsid w:val="00F2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4BC5C4F"/>
  <w15:docId w15:val="{6546B4A1-731F-4062-8B37-8ADE06C5F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71B39"/>
    <w:rPr>
      <w:color w:val="0000FF"/>
      <w:u w:val="single"/>
    </w:rPr>
  </w:style>
  <w:style w:type="paragraph" w:customStyle="1" w:styleId="Cabealho1">
    <w:name w:val="Cabeçalho1"/>
    <w:basedOn w:val="Normal"/>
    <w:qFormat/>
    <w:rsid w:val="00671B39"/>
    <w:pPr>
      <w:tabs>
        <w:tab w:val="center" w:pos="4252"/>
        <w:tab w:val="right" w:pos="8504"/>
      </w:tabs>
      <w:spacing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326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4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PPGEP</cp:lastModifiedBy>
  <cp:revision>4</cp:revision>
  <cp:lastPrinted>2019-02-22T13:18:00Z</cp:lastPrinted>
  <dcterms:created xsi:type="dcterms:W3CDTF">2025-06-25T19:44:00Z</dcterms:created>
  <dcterms:modified xsi:type="dcterms:W3CDTF">2025-06-25T19:51:00Z</dcterms:modified>
</cp:coreProperties>
</file>